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ussian</w:t>
      </w:r>
      <w:r>
        <w:t xml:space="preserve"> </w:t>
      </w:r>
      <w:r>
        <w:t xml:space="preserve">Federati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Russian Federation received a score of 82.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Russian Federation received a score of 8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ussian Federation received a score of</w:t>
      </w:r>
      <w:r>
        <w:t xml:space="preserve"> </w:t>
      </w:r>
      <w:r>
        <w:rPr>
          <w:b/>
          <w:bCs/>
        </w:rPr>
        <w:t xml:space="preserve">87.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Russian Federation received a score of 7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Russian Federation received a score of 71.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Russian Federation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Russian Federatio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Russian Federatio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Russian Federation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Russian Federatio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Russian Federati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Russian Federatio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Russian Federation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Russian Federatio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Russian Federatio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Russian Federatio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Russian Federatio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Russian Federation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484039-1F2B-4311-A288-0A1AC7640BFC}"/>
</file>

<file path=customXml/itemProps2.xml><?xml version="1.0" encoding="utf-8"?>
<ds:datastoreItem xmlns:ds="http://schemas.openxmlformats.org/officeDocument/2006/customXml" ds:itemID="{9DAE8995-BBA6-47A1-80DF-D23194E1954B}"/>
</file>

<file path=customXml/itemProps3.xml><?xml version="1.0" encoding="utf-8"?>
<ds:datastoreItem xmlns:ds="http://schemas.openxmlformats.org/officeDocument/2006/customXml" ds:itemID="{4C5787FB-506D-433B-86E4-9FEF7CFA1B2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4:35Z</dcterms:created>
  <dcterms:modified xsi:type="dcterms:W3CDTF">2024-11-01T1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Russian Federatio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